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9FB78D" w14:textId="1D0F23CB" w:rsidR="002A20D3" w:rsidRPr="002A20D3" w:rsidRDefault="005B362C" w:rsidP="00365780">
      <w:pPr>
        <w:pStyle w:val="Title"/>
        <w:spacing w:after="240"/>
        <w:contextualSpacing w:val="0"/>
      </w:pPr>
      <w:r>
        <w:t>Energy Matrix</w:t>
      </w:r>
    </w:p>
    <w:p w14:paraId="4E6E0C05" w14:textId="6B49B7E9" w:rsidR="00E203EC" w:rsidRDefault="149AAFBB" w:rsidP="005B362C">
      <w:pPr>
        <w:spacing w:before="240"/>
      </w:pPr>
      <w:r w:rsidRPr="00365780">
        <w:rPr>
          <w:b/>
          <w:bCs/>
        </w:rPr>
        <w:t>Use</w:t>
      </w:r>
      <w:r w:rsidRPr="149AAFBB">
        <w:t xml:space="preserve"> your textbook to research each energy source </w:t>
      </w:r>
      <w:r w:rsidR="000C5952">
        <w:t xml:space="preserve">in the matrix </w:t>
      </w:r>
      <w:r w:rsidRPr="149AAFBB">
        <w:t>below.</w:t>
      </w:r>
      <w:r w:rsidR="00DC219B">
        <w:t xml:space="preserve"> </w:t>
      </w:r>
    </w:p>
    <w:p w14:paraId="1A915080" w14:textId="5CED7536" w:rsidR="73BAE4F4" w:rsidRPr="00B3690F" w:rsidRDefault="00DC219B" w:rsidP="00365780">
      <w:pPr>
        <w:spacing w:before="240"/>
      </w:pPr>
      <w:r w:rsidRPr="00365780">
        <w:rPr>
          <w:b/>
          <w:bCs/>
        </w:rPr>
        <w:t>Complete</w:t>
      </w:r>
      <w:r>
        <w:t xml:space="preserve"> the matrix</w:t>
      </w:r>
      <w:r w:rsidR="000C5952">
        <w:t xml:space="preserve"> with </w:t>
      </w:r>
      <w:r w:rsidR="0079046F">
        <w:t xml:space="preserve">1- to 2-sentence </w:t>
      </w:r>
      <w:r w:rsidR="000C5952">
        <w:t xml:space="preserve">responses </w:t>
      </w:r>
      <w:r w:rsidR="00D36013">
        <w:t>for each prompt</w:t>
      </w:r>
      <w:r w:rsidR="00C16B79">
        <w:t>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100"/>
        <w:gridCol w:w="2259"/>
        <w:gridCol w:w="2011"/>
        <w:gridCol w:w="1934"/>
        <w:gridCol w:w="2888"/>
        <w:gridCol w:w="2478"/>
      </w:tblGrid>
      <w:tr w:rsidR="00CF7EEA" w:rsidRPr="00776416" w14:paraId="11522830" w14:textId="78013CC4" w:rsidTr="00025F1C">
        <w:trPr>
          <w:trHeight w:val="678"/>
          <w:tblHeader/>
        </w:trPr>
        <w:tc>
          <w:tcPr>
            <w:tcW w:w="2100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4FAED3C7" w14:textId="5CE8866F" w:rsidR="00CF7EEA" w:rsidRPr="00025F1C" w:rsidRDefault="002E4155" w:rsidP="002901D9">
            <w:pPr>
              <w:spacing w:after="0"/>
              <w:jc w:val="center"/>
              <w:rPr>
                <w:b/>
                <w:bCs/>
              </w:rPr>
            </w:pPr>
            <w:bookmarkStart w:id="0" w:name="TableColumn01"/>
            <w:bookmarkEnd w:id="0"/>
            <w:r w:rsidRPr="00025F1C">
              <w:rPr>
                <w:b/>
                <w:bCs/>
              </w:rPr>
              <w:t xml:space="preserve">Energy </w:t>
            </w:r>
            <w:r w:rsidR="007D3798">
              <w:rPr>
                <w:b/>
                <w:bCs/>
              </w:rPr>
              <w:t>s</w:t>
            </w:r>
            <w:r w:rsidRPr="00025F1C">
              <w:rPr>
                <w:b/>
                <w:bCs/>
              </w:rPr>
              <w:t>ource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305A2261" w14:textId="77777777" w:rsidR="00CF7EEA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  <w:r w:rsidRPr="00AD09CD">
              <w:rPr>
                <w:b/>
                <w:bCs/>
              </w:rPr>
              <w:t xml:space="preserve"> </w:t>
            </w:r>
          </w:p>
          <w:p w14:paraId="00FF5F80" w14:textId="2B583867" w:rsidR="00CF7EEA" w:rsidRPr="00AD09CD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Where does the energy come from? How is it extracted?)</w:t>
            </w:r>
          </w:p>
        </w:tc>
        <w:tc>
          <w:tcPr>
            <w:tcW w:w="2011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163718A7" w14:textId="7BE12109" w:rsidR="00CF7EEA" w:rsidRPr="00AD09CD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newable or non-renewable? Explain</w:t>
            </w:r>
            <w:r w:rsidR="002E4155">
              <w:rPr>
                <w:b/>
                <w:bCs/>
              </w:rPr>
              <w:t>.</w:t>
            </w:r>
          </w:p>
        </w:tc>
        <w:tc>
          <w:tcPr>
            <w:tcW w:w="1934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626D2C87" w14:textId="7123A11B" w:rsidR="00CF7EEA" w:rsidRPr="00AD09CD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E</w:t>
            </w:r>
            <w:r w:rsidRPr="00AD09CD">
              <w:rPr>
                <w:b/>
                <w:bCs/>
              </w:rPr>
              <w:t>xamples</w:t>
            </w:r>
            <w:r>
              <w:rPr>
                <w:b/>
                <w:bCs/>
              </w:rPr>
              <w:t xml:space="preserve"> of </w:t>
            </w:r>
            <w:r w:rsidR="007D3798">
              <w:rPr>
                <w:b/>
                <w:bCs/>
              </w:rPr>
              <w:t>u</w:t>
            </w:r>
            <w:r>
              <w:rPr>
                <w:b/>
                <w:bCs/>
              </w:rPr>
              <w:t>se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3EF79F33" w14:textId="136EE1CE" w:rsidR="00CF7EEA" w:rsidRPr="00AD09CD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mitations</w:t>
            </w:r>
            <w:r w:rsidR="00F50B86">
              <w:rPr>
                <w:b/>
                <w:bCs/>
              </w:rPr>
              <w:t xml:space="preserve"> to using this resource</w:t>
            </w:r>
          </w:p>
        </w:tc>
        <w:tc>
          <w:tcPr>
            <w:tcW w:w="2478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62852689" w14:textId="7183F0B3" w:rsidR="00CF7EEA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nefits to using this resource</w:t>
            </w:r>
          </w:p>
        </w:tc>
      </w:tr>
      <w:tr w:rsidR="00CF7EEA" w:rsidRPr="00776416" w14:paraId="0F44EEE1" w14:textId="7994CB3B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64FDB9EF" w:rsidR="00CF7EEA" w:rsidRPr="00846269" w:rsidRDefault="00CF7EEA" w:rsidP="00CB3678">
            <w:pPr>
              <w:pStyle w:val="OutlineLevel1"/>
              <w:ind w:left="241" w:hanging="270"/>
            </w:pPr>
            <w:r>
              <w:t>Fossil fuels (gas, oil, coil, petroleum)</w:t>
            </w:r>
          </w:p>
        </w:tc>
        <w:tc>
          <w:tcPr>
            <w:tcW w:w="2259" w:type="dxa"/>
            <w:tcBorders>
              <w:top w:val="single" w:sz="4" w:space="0" w:color="auto"/>
              <w:left w:val="nil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6F38B14E" w14:textId="68F18AB3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93E10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91ED7AD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top w:val="single" w:sz="4" w:space="0" w:color="auto"/>
            </w:tcBorders>
          </w:tcPr>
          <w:p w14:paraId="37BF8B82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top w:val="single" w:sz="4" w:space="0" w:color="auto"/>
            </w:tcBorders>
          </w:tcPr>
          <w:p w14:paraId="5C458819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71CC248C" w14:textId="3C032757" w:rsidTr="00F50B86">
        <w:trPr>
          <w:trHeight w:val="1442"/>
        </w:trPr>
        <w:tc>
          <w:tcPr>
            <w:tcW w:w="210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28CD7D9" w14:textId="5BE9AE95" w:rsidR="00CF7EEA" w:rsidRPr="00846269" w:rsidRDefault="00CF7EEA" w:rsidP="00CB3678">
            <w:pPr>
              <w:pStyle w:val="OutlineLevel1"/>
              <w:ind w:left="241" w:hanging="270"/>
            </w:pPr>
            <w:r>
              <w:t>Nuclear power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17CD1" w14:textId="050E9953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7DE8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F27054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</w:tcPr>
          <w:p w14:paraId="5AE416D8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</w:tcPr>
          <w:p w14:paraId="6008F963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18444754" w14:textId="6AD58AD9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0D90" w14:textId="387A5012" w:rsidR="00CF7EEA" w:rsidRPr="004E2ADF" w:rsidRDefault="00CF7EEA" w:rsidP="00CB3678">
            <w:pPr>
              <w:pStyle w:val="OutlineLevel1"/>
              <w:ind w:left="241" w:hanging="241"/>
            </w:pPr>
            <w:r>
              <w:lastRenderedPageBreak/>
              <w:t>Hydropower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C2D25" w14:textId="62AE6D23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5CB4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2CE6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3070DD5B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1D3C9115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07A5029B" w14:textId="797B8F25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976FF" w14:textId="42A106A4" w:rsidR="00CF7EEA" w:rsidRPr="004E2ADF" w:rsidRDefault="00CF7EEA" w:rsidP="00CB3678">
            <w:pPr>
              <w:pStyle w:val="OutlineLevel1"/>
              <w:ind w:left="241" w:hanging="241"/>
            </w:pPr>
            <w:r>
              <w:t>Wind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6FA50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B45EC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13764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0236B406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142F6D57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7D7B6534" w14:textId="7A2E3E21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19F2B" w14:textId="61745E55" w:rsidR="00CF7EEA" w:rsidRPr="00B443B5" w:rsidRDefault="00CF7EEA" w:rsidP="00CB3678">
            <w:pPr>
              <w:pStyle w:val="OutlineLevel1"/>
              <w:ind w:left="241" w:hanging="241"/>
            </w:pPr>
            <w:r>
              <w:t>Solar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4218F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2E736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9E73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50AFA5E0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5B127FFB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04E43888" w14:textId="2D19DBB0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67203" w14:textId="47EBF01F" w:rsidR="00CF7EEA" w:rsidRPr="009C0620" w:rsidRDefault="00CF7EEA" w:rsidP="00CB3678">
            <w:pPr>
              <w:pStyle w:val="OutlineLevel1"/>
              <w:ind w:left="241" w:hanging="241"/>
            </w:pPr>
            <w:r>
              <w:t>Biomass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0AC83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634A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864F0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04853238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540DB405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05A1A73B" w14:textId="7DBFD751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2987B" w14:textId="364C76EC" w:rsidR="00CF7EEA" w:rsidRDefault="00CF7EEA" w:rsidP="00CB3678">
            <w:pPr>
              <w:pStyle w:val="OutlineLevel1"/>
              <w:ind w:left="241" w:hanging="241"/>
            </w:pPr>
            <w:r>
              <w:lastRenderedPageBreak/>
              <w:t>Geothermal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06F4B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51F36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413C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452A5F95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43B440F3" w14:textId="77777777" w:rsidR="00CF7EEA" w:rsidRPr="00776416" w:rsidRDefault="00CF7EEA" w:rsidP="00A14B34">
            <w:pPr>
              <w:spacing w:after="0"/>
            </w:pP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70199EB7" w14:textId="75058BD3" w:rsidR="3A3594BE" w:rsidRDefault="3A3594BE" w:rsidP="73BAE4F4">
      <w:pPr>
        <w:spacing w:after="160" w:line="259" w:lineRule="auto"/>
      </w:pPr>
    </w:p>
    <w:p w14:paraId="58F3B63E" w14:textId="77777777" w:rsidR="001F0CC9" w:rsidRDefault="001F0CC9" w:rsidP="001F0CC9"/>
    <w:p w14:paraId="0D6D8EC4" w14:textId="381FCFBD" w:rsidR="0098520B" w:rsidRDefault="0098520B" w:rsidP="00A14190"/>
    <w:p w14:paraId="3771602D" w14:textId="13836203" w:rsidR="00AD1F32" w:rsidRDefault="00AD1F32" w:rsidP="00A14190"/>
    <w:p w14:paraId="3253C164" w14:textId="77777777" w:rsidR="00AD1F32" w:rsidRPr="00D2123C" w:rsidRDefault="00AD1F32" w:rsidP="00A14190">
      <w:bookmarkStart w:id="1" w:name="_GoBack"/>
      <w:bookmarkEnd w:id="1"/>
    </w:p>
    <w:sectPr w:rsidR="00AD1F32" w:rsidRPr="00D2123C" w:rsidSect="006A00F9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72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F3771" w14:textId="77777777" w:rsidR="00DD07F7" w:rsidRDefault="00DD07F7" w:rsidP="000F0903">
      <w:pPr>
        <w:spacing w:after="0"/>
      </w:pPr>
      <w:r>
        <w:separator/>
      </w:r>
    </w:p>
  </w:endnote>
  <w:endnote w:type="continuationSeparator" w:id="0">
    <w:p w14:paraId="68AEF19D" w14:textId="77777777" w:rsidR="00DD07F7" w:rsidRDefault="00DD07F7" w:rsidP="000F0903">
      <w:pPr>
        <w:spacing w:after="0"/>
      </w:pPr>
      <w:r>
        <w:continuationSeparator/>
      </w:r>
    </w:p>
  </w:endnote>
  <w:endnote w:type="continuationNotice" w:id="1">
    <w:p w14:paraId="0AC7442E" w14:textId="77777777" w:rsidR="00DD07F7" w:rsidRDefault="00DD07F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4661DCD3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4034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7ABE27D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4034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908BD" w14:textId="77777777" w:rsidR="00DD07F7" w:rsidRDefault="00DD07F7" w:rsidP="000F0903">
      <w:pPr>
        <w:spacing w:after="0"/>
      </w:pPr>
      <w:r>
        <w:separator/>
      </w:r>
    </w:p>
  </w:footnote>
  <w:footnote w:type="continuationSeparator" w:id="0">
    <w:p w14:paraId="6CCFA06B" w14:textId="77777777" w:rsidR="00DD07F7" w:rsidRDefault="00DD07F7" w:rsidP="000F0903">
      <w:pPr>
        <w:spacing w:after="0"/>
      </w:pPr>
      <w:r>
        <w:continuationSeparator/>
      </w:r>
    </w:p>
  </w:footnote>
  <w:footnote w:type="continuationNotice" w:id="1">
    <w:p w14:paraId="5B5BB821" w14:textId="77777777" w:rsidR="00DD07F7" w:rsidRDefault="00DD07F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1AFF5D37" w:rsidR="002901D9" w:rsidRDefault="003646B4" w:rsidP="00C12D77">
    <w:pPr>
      <w:spacing w:after="0"/>
      <w:ind w:left="4230"/>
      <w:jc w:val="right"/>
    </w:pPr>
    <w:r>
      <w:t>Energy Matrix</w:t>
    </w:r>
  </w:p>
  <w:p w14:paraId="76B54142" w14:textId="2D6A4575" w:rsidR="002901D9" w:rsidRDefault="003646B4" w:rsidP="00B3690F">
    <w:pPr>
      <w:spacing w:after="0"/>
      <w:ind w:left="6300"/>
      <w:jc w:val="right"/>
    </w:pPr>
    <w:r>
      <w:t>SCI</w:t>
    </w:r>
    <w:r w:rsidR="002901D9">
      <w:t>/</w:t>
    </w:r>
    <w:r>
      <w:t>256</w:t>
    </w:r>
    <w:r w:rsidR="002901D9">
      <w:t xml:space="preserve"> v</w:t>
    </w:r>
    <w:r>
      <w:t>8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0F622B52" w:rsidR="002901D9" w:rsidRDefault="00DE40D2" w:rsidP="00B9595A">
    <w:pPr>
      <w:pStyle w:val="Header"/>
      <w:jc w:val="right"/>
    </w:pPr>
    <w:r>
      <w:t>SCI</w:t>
    </w:r>
    <w:r w:rsidR="002901D9">
      <w:t>/</w:t>
    </w:r>
    <w:r>
      <w:t xml:space="preserve">256 </w:t>
    </w:r>
    <w:r w:rsidR="002901D9">
      <w:t>v</w:t>
    </w:r>
    <w: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D66B7"/>
    <w:multiLevelType w:val="hybridMultilevel"/>
    <w:tmpl w:val="EC90F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97293"/>
    <w:multiLevelType w:val="hybridMultilevel"/>
    <w:tmpl w:val="94C6D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1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8"/>
  </w:num>
  <w:num w:numId="11">
    <w:abstractNumId w:val="6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0"/>
  </w:num>
  <w:num w:numId="19">
    <w:abstractNumId w:val="2"/>
  </w:num>
  <w:num w:numId="20">
    <w:abstractNumId w:val="3"/>
  </w:num>
  <w:num w:numId="21">
    <w:abstractNumId w:val="1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25F1C"/>
    <w:rsid w:val="000339F9"/>
    <w:rsid w:val="00072C60"/>
    <w:rsid w:val="000B3537"/>
    <w:rsid w:val="000C0803"/>
    <w:rsid w:val="000C2C6A"/>
    <w:rsid w:val="000C5952"/>
    <w:rsid w:val="000D2169"/>
    <w:rsid w:val="000D56D1"/>
    <w:rsid w:val="000F0903"/>
    <w:rsid w:val="00112B0D"/>
    <w:rsid w:val="0013181E"/>
    <w:rsid w:val="001602BB"/>
    <w:rsid w:val="0019272D"/>
    <w:rsid w:val="00193FEA"/>
    <w:rsid w:val="001A10AF"/>
    <w:rsid w:val="001A2683"/>
    <w:rsid w:val="001A44E7"/>
    <w:rsid w:val="001B27F8"/>
    <w:rsid w:val="001C098D"/>
    <w:rsid w:val="001C10AF"/>
    <w:rsid w:val="001D22D1"/>
    <w:rsid w:val="001F0CC9"/>
    <w:rsid w:val="001F3A3A"/>
    <w:rsid w:val="00201214"/>
    <w:rsid w:val="00207997"/>
    <w:rsid w:val="00216720"/>
    <w:rsid w:val="00217A5A"/>
    <w:rsid w:val="00224434"/>
    <w:rsid w:val="00250EB0"/>
    <w:rsid w:val="00253561"/>
    <w:rsid w:val="00270C10"/>
    <w:rsid w:val="002757B8"/>
    <w:rsid w:val="002901D9"/>
    <w:rsid w:val="002A20D3"/>
    <w:rsid w:val="002E4155"/>
    <w:rsid w:val="0033144D"/>
    <w:rsid w:val="00355D1B"/>
    <w:rsid w:val="003646B4"/>
    <w:rsid w:val="00365780"/>
    <w:rsid w:val="00365C73"/>
    <w:rsid w:val="003749C6"/>
    <w:rsid w:val="00377506"/>
    <w:rsid w:val="003802BC"/>
    <w:rsid w:val="003D34AA"/>
    <w:rsid w:val="003E75A1"/>
    <w:rsid w:val="003F217F"/>
    <w:rsid w:val="003F3088"/>
    <w:rsid w:val="00401A4F"/>
    <w:rsid w:val="00427F4C"/>
    <w:rsid w:val="00433688"/>
    <w:rsid w:val="00434796"/>
    <w:rsid w:val="004472E0"/>
    <w:rsid w:val="004500DE"/>
    <w:rsid w:val="00467B22"/>
    <w:rsid w:val="004D7B7E"/>
    <w:rsid w:val="004E2ADF"/>
    <w:rsid w:val="004E7EBC"/>
    <w:rsid w:val="005002EC"/>
    <w:rsid w:val="00532293"/>
    <w:rsid w:val="0053418B"/>
    <w:rsid w:val="00546A6C"/>
    <w:rsid w:val="00552DE3"/>
    <w:rsid w:val="005702EF"/>
    <w:rsid w:val="005A5BAC"/>
    <w:rsid w:val="005B362C"/>
    <w:rsid w:val="005C3BCF"/>
    <w:rsid w:val="005F5BC8"/>
    <w:rsid w:val="00613438"/>
    <w:rsid w:val="00654497"/>
    <w:rsid w:val="0066315B"/>
    <w:rsid w:val="00695175"/>
    <w:rsid w:val="006A006C"/>
    <w:rsid w:val="006A00F9"/>
    <w:rsid w:val="006F37EE"/>
    <w:rsid w:val="007042E2"/>
    <w:rsid w:val="00726E5E"/>
    <w:rsid w:val="00736DA6"/>
    <w:rsid w:val="00755F41"/>
    <w:rsid w:val="00757074"/>
    <w:rsid w:val="00776416"/>
    <w:rsid w:val="0079046F"/>
    <w:rsid w:val="00793EBF"/>
    <w:rsid w:val="007A0EAB"/>
    <w:rsid w:val="007A6D58"/>
    <w:rsid w:val="007B19DD"/>
    <w:rsid w:val="007D3798"/>
    <w:rsid w:val="008139AF"/>
    <w:rsid w:val="00846269"/>
    <w:rsid w:val="008C786A"/>
    <w:rsid w:val="00935086"/>
    <w:rsid w:val="00935F80"/>
    <w:rsid w:val="00940BD7"/>
    <w:rsid w:val="009557C4"/>
    <w:rsid w:val="00971C52"/>
    <w:rsid w:val="0098520B"/>
    <w:rsid w:val="009B0A35"/>
    <w:rsid w:val="009B229D"/>
    <w:rsid w:val="009B41EA"/>
    <w:rsid w:val="009B783C"/>
    <w:rsid w:val="009C0620"/>
    <w:rsid w:val="009C241D"/>
    <w:rsid w:val="009C48ED"/>
    <w:rsid w:val="009D398C"/>
    <w:rsid w:val="009E0D9C"/>
    <w:rsid w:val="009E240E"/>
    <w:rsid w:val="00A03896"/>
    <w:rsid w:val="00A14190"/>
    <w:rsid w:val="00A14B34"/>
    <w:rsid w:val="00A367F3"/>
    <w:rsid w:val="00A44C85"/>
    <w:rsid w:val="00A53B20"/>
    <w:rsid w:val="00A621B0"/>
    <w:rsid w:val="00A66627"/>
    <w:rsid w:val="00AB1BA2"/>
    <w:rsid w:val="00AC715E"/>
    <w:rsid w:val="00AD09CD"/>
    <w:rsid w:val="00AD1F32"/>
    <w:rsid w:val="00AE5490"/>
    <w:rsid w:val="00B1207F"/>
    <w:rsid w:val="00B16250"/>
    <w:rsid w:val="00B3325E"/>
    <w:rsid w:val="00B3690F"/>
    <w:rsid w:val="00B4043A"/>
    <w:rsid w:val="00B443B5"/>
    <w:rsid w:val="00B50AF6"/>
    <w:rsid w:val="00B72C11"/>
    <w:rsid w:val="00B7574F"/>
    <w:rsid w:val="00B9595A"/>
    <w:rsid w:val="00BF7BB3"/>
    <w:rsid w:val="00C032FD"/>
    <w:rsid w:val="00C12D77"/>
    <w:rsid w:val="00C16B79"/>
    <w:rsid w:val="00C610B2"/>
    <w:rsid w:val="00C76AEC"/>
    <w:rsid w:val="00CB3678"/>
    <w:rsid w:val="00CC6145"/>
    <w:rsid w:val="00CF7EEA"/>
    <w:rsid w:val="00D043DF"/>
    <w:rsid w:val="00D04509"/>
    <w:rsid w:val="00D10F9D"/>
    <w:rsid w:val="00D154AF"/>
    <w:rsid w:val="00D2123C"/>
    <w:rsid w:val="00D26D88"/>
    <w:rsid w:val="00D36013"/>
    <w:rsid w:val="00D4034D"/>
    <w:rsid w:val="00D71C59"/>
    <w:rsid w:val="00D87535"/>
    <w:rsid w:val="00DA2EA0"/>
    <w:rsid w:val="00DB6969"/>
    <w:rsid w:val="00DC1C3C"/>
    <w:rsid w:val="00DC219B"/>
    <w:rsid w:val="00DD07F7"/>
    <w:rsid w:val="00DE00AB"/>
    <w:rsid w:val="00DE1A94"/>
    <w:rsid w:val="00DE40D2"/>
    <w:rsid w:val="00DE43F6"/>
    <w:rsid w:val="00E203EC"/>
    <w:rsid w:val="00E22D25"/>
    <w:rsid w:val="00E34CCD"/>
    <w:rsid w:val="00E4628C"/>
    <w:rsid w:val="00E65CEA"/>
    <w:rsid w:val="00E97A28"/>
    <w:rsid w:val="00EB15AF"/>
    <w:rsid w:val="00EB7DE7"/>
    <w:rsid w:val="00EC0EB6"/>
    <w:rsid w:val="00ED01FB"/>
    <w:rsid w:val="00ED68E3"/>
    <w:rsid w:val="00EF139C"/>
    <w:rsid w:val="00EF591E"/>
    <w:rsid w:val="00F233EE"/>
    <w:rsid w:val="00F27606"/>
    <w:rsid w:val="00F50B86"/>
    <w:rsid w:val="00F55685"/>
    <w:rsid w:val="00F70456"/>
    <w:rsid w:val="00F7576F"/>
    <w:rsid w:val="00FB439A"/>
    <w:rsid w:val="00FC71DA"/>
    <w:rsid w:val="00FE6379"/>
    <w:rsid w:val="00FF6339"/>
    <w:rsid w:val="149AAFBB"/>
    <w:rsid w:val="17072597"/>
    <w:rsid w:val="184C0106"/>
    <w:rsid w:val="21C71742"/>
    <w:rsid w:val="230CB48E"/>
    <w:rsid w:val="26788116"/>
    <w:rsid w:val="2D1660D9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1CD32BA9-F8E6-4407-BC4C-EAA9E1A7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7D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DE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DE7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D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DE7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purl.org/dc/terms/"/>
    <ds:schemaRef ds:uri="http://www.w3.org/XML/1998/namespace"/>
    <ds:schemaRef ds:uri="http://purl.org/dc/dcmitype/"/>
    <ds:schemaRef ds:uri="b06b1bca-4aad-41ab-bd2f-6e8d6f0c121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4894318-70FE-4876-BD7B-3DF28D33E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79</Words>
  <Characters>454</Characters>
  <Application>Microsoft Office Word</Application>
  <DocSecurity>0</DocSecurity>
  <Lines>3</Lines>
  <Paragraphs>1</Paragraphs>
  <ScaleCrop>false</ScaleCrop>
  <Company>Apollo Group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shua Watson</cp:lastModifiedBy>
  <cp:revision>98</cp:revision>
  <dcterms:created xsi:type="dcterms:W3CDTF">2019-10-08T16:23:00Z</dcterms:created>
  <dcterms:modified xsi:type="dcterms:W3CDTF">2019-12-09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